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B0E" w:rsidRPr="00B35169" w:rsidRDefault="006A4BBA" w:rsidP="006A4BBA">
      <w:pPr>
        <w:pStyle w:val="Subtitle2"/>
        <w:ind w:left="0"/>
        <w:rPr>
          <w:lang w:val="fi-FI"/>
        </w:rPr>
      </w:pPr>
      <w:bookmarkStart w:id="0" w:name="OLE_LINK8"/>
      <w:bookmarkStart w:id="1" w:name="OLE_LINK14"/>
      <w:bookmarkStart w:id="2" w:name="OLE_LINK3"/>
      <w:proofErr w:type="spellStart"/>
      <w:r>
        <w:rPr>
          <w:rStyle w:val="Voimakas"/>
          <w:b/>
          <w:bCs/>
          <w:lang w:val="fi-FI"/>
        </w:rPr>
        <w:t>Check</w:t>
      </w:r>
      <w:proofErr w:type="spellEnd"/>
      <w:r>
        <w:rPr>
          <w:rStyle w:val="Voimakas"/>
          <w:b/>
          <w:bCs/>
          <w:lang w:val="fi-FI"/>
        </w:rPr>
        <w:t xml:space="preserve"> Pointin k</w:t>
      </w:r>
      <w:r w:rsidR="00DC6C54">
        <w:rPr>
          <w:rStyle w:val="Voimakas"/>
          <w:b/>
          <w:bCs/>
          <w:lang w:val="fi-FI"/>
        </w:rPr>
        <w:t>uukausikatsaus</w:t>
      </w:r>
      <w:r w:rsidR="008A5B0E" w:rsidRPr="00B35169">
        <w:rPr>
          <w:rStyle w:val="Voimakas"/>
          <w:b/>
          <w:bCs/>
          <w:lang w:val="fi-FI"/>
        </w:rPr>
        <w:t xml:space="preserve"> </w:t>
      </w:r>
      <w:r w:rsidR="00CE364A">
        <w:rPr>
          <w:rStyle w:val="Voimakas"/>
          <w:b/>
          <w:bCs/>
          <w:lang w:val="fi-FI"/>
        </w:rPr>
        <w:t>3</w:t>
      </w:r>
      <w:r w:rsidR="008A5B0E" w:rsidRPr="00B35169">
        <w:rPr>
          <w:rStyle w:val="Voimakas"/>
          <w:b/>
          <w:bCs/>
          <w:lang w:val="fi-FI"/>
        </w:rPr>
        <w:t>/2016</w:t>
      </w:r>
    </w:p>
    <w:p w:rsidR="002560B6" w:rsidRPr="0012794D" w:rsidRDefault="00926638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r>
        <w:rPr>
          <w:rFonts w:cs="Arial"/>
          <w:sz w:val="32"/>
          <w:szCs w:val="28"/>
          <w:lang w:val="fi-FI"/>
        </w:rPr>
        <w:t>Uusi mo</w:t>
      </w:r>
      <w:r w:rsidR="00C44BE1">
        <w:rPr>
          <w:rFonts w:cs="Arial"/>
          <w:sz w:val="32"/>
          <w:szCs w:val="28"/>
          <w:lang w:val="fi-FI"/>
        </w:rPr>
        <w:t xml:space="preserve">biilihaittaohjelma </w:t>
      </w:r>
      <w:r>
        <w:rPr>
          <w:rFonts w:cs="Arial"/>
          <w:sz w:val="32"/>
          <w:szCs w:val="28"/>
          <w:lang w:val="fi-FI"/>
        </w:rPr>
        <w:t>nousi heti maailman Top 10 -listalle</w:t>
      </w:r>
    </w:p>
    <w:p w:rsidR="002560B6" w:rsidRPr="0012794D" w:rsidRDefault="00800C77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  <w:bookmarkStart w:id="3" w:name="OLE_LINK10"/>
      <w:bookmarkEnd w:id="0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Maailman yritysverkkoja piinaavien 10 yleisimmän haittaohjelmaperheen listalle nousi helmikuussa ensi kertaa mobiililaitteiden haittaohjelma. </w:t>
      </w:r>
      <w:proofErr w:type="spellStart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HummingBad</w:t>
      </w:r>
      <w:proofErr w:type="spellEnd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on uusi Android-laitteiden virus, joka yleistyy nopeasti</w:t>
      </w:r>
      <w:r w:rsidR="006A4BBA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. </w:t>
      </w:r>
      <w:r w:rsidR="004B0E48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Näemmekö sen pian Suomessa?</w:t>
      </w:r>
    </w:p>
    <w:bookmarkEnd w:id="1"/>
    <w:bookmarkEnd w:id="3"/>
    <w:p w:rsidR="002560B6" w:rsidRPr="0012794D" w:rsidRDefault="002560B6" w:rsidP="002560B6">
      <w:pPr>
        <w:ind w:left="0"/>
        <w:rPr>
          <w:rFonts w:asciiTheme="minorHAnsi" w:hAnsiTheme="minorHAnsi"/>
          <w:b/>
          <w:sz w:val="22"/>
          <w:szCs w:val="28"/>
          <w:lang w:val="fi-FI"/>
        </w:rPr>
      </w:pPr>
    </w:p>
    <w:p w:rsidR="004B0E48" w:rsidRDefault="00223A35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FC76BE">
        <w:rPr>
          <w:rFonts w:asciiTheme="minorHAnsi" w:hAnsiTheme="minorHAnsi"/>
          <w:b/>
          <w:sz w:val="22"/>
          <w:szCs w:val="22"/>
          <w:lang w:val="fi-FI"/>
        </w:rPr>
        <w:t>Espoo</w:t>
      </w:r>
      <w:r w:rsidR="006D51ED" w:rsidRPr="00FC76BE">
        <w:rPr>
          <w:rFonts w:asciiTheme="minorHAnsi" w:hAnsiTheme="minorHAnsi"/>
          <w:b/>
          <w:sz w:val="22"/>
          <w:szCs w:val="22"/>
          <w:lang w:val="fi-FI"/>
        </w:rPr>
        <w:t>,</w:t>
      </w:r>
      <w:r w:rsidRPr="00FC76BE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644A99">
        <w:rPr>
          <w:rFonts w:asciiTheme="minorHAnsi" w:hAnsiTheme="minorHAnsi"/>
          <w:b/>
          <w:sz w:val="22"/>
          <w:szCs w:val="22"/>
          <w:lang w:val="fi-FI"/>
        </w:rPr>
        <w:t>keskiviikkona</w:t>
      </w:r>
      <w:r w:rsidR="005E5E71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644A99">
        <w:rPr>
          <w:rFonts w:asciiTheme="minorHAnsi" w:hAnsiTheme="minorHAnsi"/>
          <w:b/>
          <w:sz w:val="22"/>
          <w:szCs w:val="22"/>
          <w:lang w:val="fi-FI"/>
        </w:rPr>
        <w:t>30</w:t>
      </w:r>
      <w:r w:rsidR="006E6D1F" w:rsidRPr="00FC76BE">
        <w:rPr>
          <w:rFonts w:asciiTheme="minorHAnsi" w:hAnsiTheme="minorHAnsi"/>
          <w:b/>
          <w:sz w:val="22"/>
          <w:szCs w:val="22"/>
          <w:lang w:val="fi-FI"/>
        </w:rPr>
        <w:t>.</w:t>
      </w:r>
      <w:r w:rsidR="005742D5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B64CDC">
        <w:rPr>
          <w:rFonts w:asciiTheme="minorHAnsi" w:hAnsiTheme="minorHAnsi"/>
          <w:b/>
          <w:sz w:val="22"/>
          <w:szCs w:val="22"/>
          <w:lang w:val="fi-FI"/>
        </w:rPr>
        <w:t>maalis</w:t>
      </w:r>
      <w:r w:rsidR="005E5E71">
        <w:rPr>
          <w:rFonts w:asciiTheme="minorHAnsi" w:hAnsiTheme="minorHAnsi"/>
          <w:b/>
          <w:sz w:val="22"/>
          <w:szCs w:val="22"/>
          <w:lang w:val="fi-FI"/>
        </w:rPr>
        <w:t xml:space="preserve">kuuta 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>201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>6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 xml:space="preserve"> –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805D3C">
        <w:rPr>
          <w:rFonts w:asciiTheme="minorHAnsi" w:hAnsiTheme="minorHAnsi"/>
          <w:sz w:val="22"/>
          <w:szCs w:val="22"/>
          <w:lang w:val="fi-FI"/>
        </w:rPr>
        <w:t>Vasta helmikuussa tunnistettu</w:t>
      </w:r>
      <w:r w:rsidR="00800C77">
        <w:rPr>
          <w:rFonts w:asciiTheme="minorHAnsi" w:hAnsiTheme="minorHAnsi"/>
          <w:sz w:val="22"/>
          <w:szCs w:val="22"/>
          <w:lang w:val="fi-FI"/>
        </w:rPr>
        <w:t xml:space="preserve"> mobiililaitteiden haittaohj</w:t>
      </w:r>
      <w:r w:rsidR="0066350B">
        <w:rPr>
          <w:rFonts w:asciiTheme="minorHAnsi" w:hAnsiTheme="minorHAnsi"/>
          <w:sz w:val="22"/>
          <w:szCs w:val="22"/>
          <w:lang w:val="fi-FI"/>
        </w:rPr>
        <w:t xml:space="preserve">elma </w:t>
      </w:r>
      <w:proofErr w:type="spellStart"/>
      <w:r w:rsidR="0066350B">
        <w:rPr>
          <w:rFonts w:asciiTheme="minorHAnsi" w:hAnsiTheme="minorHAnsi"/>
          <w:sz w:val="22"/>
          <w:szCs w:val="22"/>
          <w:lang w:val="fi-FI"/>
        </w:rPr>
        <w:t>HummingBad</w:t>
      </w:r>
      <w:proofErr w:type="spellEnd"/>
      <w:r w:rsidR="0066350B">
        <w:rPr>
          <w:rFonts w:asciiTheme="minorHAnsi" w:hAnsiTheme="minorHAnsi"/>
          <w:sz w:val="22"/>
          <w:szCs w:val="22"/>
          <w:lang w:val="fi-FI"/>
        </w:rPr>
        <w:t xml:space="preserve"> nousi yllättäen</w:t>
      </w:r>
      <w:r w:rsidR="004B0E48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0A6BA0">
        <w:rPr>
          <w:rFonts w:asciiTheme="minorHAnsi" w:hAnsiTheme="minorHAnsi"/>
          <w:sz w:val="22"/>
          <w:szCs w:val="22"/>
          <w:lang w:val="fi-FI"/>
        </w:rPr>
        <w:t xml:space="preserve">heti </w:t>
      </w:r>
      <w:proofErr w:type="spellStart"/>
      <w:r w:rsidR="004B0E48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4B0E48">
        <w:rPr>
          <w:rFonts w:asciiTheme="minorHAnsi" w:hAnsiTheme="minorHAnsi"/>
          <w:sz w:val="22"/>
          <w:szCs w:val="22"/>
          <w:lang w:val="fi-FI"/>
        </w:rPr>
        <w:t xml:space="preserve"> Point Software </w:t>
      </w:r>
      <w:proofErr w:type="spellStart"/>
      <w:r w:rsidR="004B0E48">
        <w:rPr>
          <w:rFonts w:asciiTheme="minorHAnsi" w:hAnsiTheme="minorHAnsi"/>
          <w:sz w:val="22"/>
          <w:szCs w:val="22"/>
          <w:lang w:val="fi-FI"/>
        </w:rPr>
        <w:t>Techonologiesin</w:t>
      </w:r>
      <w:proofErr w:type="spellEnd"/>
      <w:r w:rsidR="004B0E48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800C77">
        <w:rPr>
          <w:rFonts w:asciiTheme="minorHAnsi" w:hAnsiTheme="minorHAnsi"/>
          <w:sz w:val="22"/>
          <w:szCs w:val="22"/>
          <w:lang w:val="fi-FI"/>
        </w:rPr>
        <w:t>maailman yleisimpien haittaohjelmien top 10</w:t>
      </w:r>
      <w:r w:rsidR="006D54EB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800C77">
        <w:rPr>
          <w:rFonts w:asciiTheme="minorHAnsi" w:hAnsiTheme="minorHAnsi"/>
          <w:sz w:val="22"/>
          <w:szCs w:val="22"/>
          <w:lang w:val="fi-FI"/>
        </w:rPr>
        <w:t xml:space="preserve">-listalle. Se oli helmikuun seitsemänneksi yleisin </w:t>
      </w:r>
      <w:r w:rsidR="004B0E48">
        <w:rPr>
          <w:rFonts w:asciiTheme="minorHAnsi" w:hAnsiTheme="minorHAnsi"/>
          <w:sz w:val="22"/>
          <w:szCs w:val="22"/>
          <w:lang w:val="fi-FI"/>
        </w:rPr>
        <w:t>yritysverkoissa</w:t>
      </w:r>
      <w:r w:rsidR="0066350B">
        <w:rPr>
          <w:rFonts w:asciiTheme="minorHAnsi" w:hAnsiTheme="minorHAnsi"/>
          <w:sz w:val="22"/>
          <w:szCs w:val="22"/>
          <w:lang w:val="fi-FI"/>
        </w:rPr>
        <w:t xml:space="preserve"> ja -puhelimissa</w:t>
      </w:r>
      <w:r w:rsidR="004B0E48">
        <w:rPr>
          <w:rFonts w:asciiTheme="minorHAnsi" w:hAnsiTheme="minorHAnsi"/>
          <w:sz w:val="22"/>
          <w:szCs w:val="22"/>
          <w:lang w:val="fi-FI"/>
        </w:rPr>
        <w:t xml:space="preserve"> liikkunut </w:t>
      </w:r>
      <w:r w:rsidR="0066350B">
        <w:rPr>
          <w:rFonts w:asciiTheme="minorHAnsi" w:hAnsiTheme="minorHAnsi"/>
          <w:sz w:val="22"/>
          <w:szCs w:val="22"/>
          <w:lang w:val="fi-FI"/>
        </w:rPr>
        <w:t>haittaohjelma.</w:t>
      </w:r>
    </w:p>
    <w:p w:rsidR="0066350B" w:rsidRDefault="0066350B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66350B" w:rsidRDefault="0066350B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Kolme yleisintä haittaohjelmaa helmikuussa olivat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Conficker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Sality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ja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Dorkbot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, joista kaksi jälkimmäistä yleistyivät tammikuuhun verrattuna.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Mobiilihaitakkeide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oman listan ykkössijan vei uusi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HummingBad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tutumpien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AndroRATi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ja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Xinyini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jäädessä yleisyydessä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kakkos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- ja kolmossijalle. Android-haittaohjelmat olivat selvästi </w:t>
      </w:r>
      <w:r w:rsidR="00805D3C">
        <w:rPr>
          <w:rFonts w:asciiTheme="minorHAnsi" w:hAnsiTheme="minorHAnsi"/>
          <w:sz w:val="22"/>
          <w:szCs w:val="22"/>
          <w:lang w:val="fi-FI"/>
        </w:rPr>
        <w:t>yleisempiä kuin iOS-laitteiden haittaohjelmat.</w:t>
      </w:r>
    </w:p>
    <w:p w:rsidR="0066350B" w:rsidRDefault="0066350B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470268" w:rsidRDefault="0066350B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Suomen haittaohjelmati</w:t>
      </w:r>
      <w:r w:rsidR="00805D3C">
        <w:rPr>
          <w:rFonts w:asciiTheme="minorHAnsi" w:hAnsiTheme="minorHAnsi"/>
          <w:sz w:val="22"/>
          <w:szCs w:val="22"/>
          <w:lang w:val="fi-FI"/>
        </w:rPr>
        <w:t>l</w:t>
      </w:r>
      <w:r>
        <w:rPr>
          <w:rFonts w:asciiTheme="minorHAnsi" w:hAnsiTheme="minorHAnsi"/>
          <w:sz w:val="22"/>
          <w:szCs w:val="22"/>
          <w:lang w:val="fi-FI"/>
        </w:rPr>
        <w:t xml:space="preserve">aston top 3 oli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Conficker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,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Tinba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ja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Matsnu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.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Conficker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on mato, joka mahdollistaa tartunnan saaneen laitteen etähallinnan ja muiden haittaohjelmien syöttämisen sille. </w:t>
      </w:r>
      <w:proofErr w:type="spellStart"/>
      <w:r w:rsidR="005567ED">
        <w:rPr>
          <w:rFonts w:asciiTheme="minorHAnsi" w:hAnsiTheme="minorHAnsi"/>
          <w:sz w:val="22"/>
          <w:szCs w:val="22"/>
          <w:lang w:val="fi-FI"/>
        </w:rPr>
        <w:t>Tinba</w:t>
      </w:r>
      <w:proofErr w:type="spellEnd"/>
      <w:r w:rsidR="005567ED">
        <w:rPr>
          <w:rFonts w:asciiTheme="minorHAnsi" w:hAnsiTheme="minorHAnsi"/>
          <w:sz w:val="22"/>
          <w:szCs w:val="22"/>
          <w:lang w:val="fi-FI"/>
        </w:rPr>
        <w:t xml:space="preserve"> on pankkitroijalainen, </w:t>
      </w:r>
      <w:r w:rsidR="00470268">
        <w:rPr>
          <w:rFonts w:asciiTheme="minorHAnsi" w:hAnsiTheme="minorHAnsi"/>
          <w:sz w:val="22"/>
          <w:szCs w:val="22"/>
          <w:lang w:val="fi-FI"/>
        </w:rPr>
        <w:t>jolta onnistuu joissakin tapauksissa myös välimieshyökkäys</w:t>
      </w:r>
      <w:r w:rsidR="005567ED">
        <w:rPr>
          <w:rFonts w:asciiTheme="minorHAnsi" w:hAnsiTheme="minorHAnsi"/>
          <w:sz w:val="22"/>
          <w:szCs w:val="22"/>
          <w:lang w:val="fi-FI"/>
        </w:rPr>
        <w:t xml:space="preserve"> eli </w:t>
      </w:r>
      <w:r w:rsidR="00470268">
        <w:rPr>
          <w:rFonts w:asciiTheme="minorHAnsi" w:hAnsiTheme="minorHAnsi"/>
          <w:sz w:val="22"/>
          <w:szCs w:val="22"/>
          <w:lang w:val="fi-FI"/>
        </w:rPr>
        <w:t xml:space="preserve">se voi muunnella näytöllä näkyviä tietoja verkkopankki-istunnon aikana siten, että rahat menevät eri tilille kuin käyttäjä luulee. </w:t>
      </w:r>
      <w:proofErr w:type="spellStart"/>
      <w:r w:rsidR="00470268">
        <w:rPr>
          <w:rFonts w:asciiTheme="minorHAnsi" w:hAnsiTheme="minorHAnsi"/>
          <w:sz w:val="22"/>
          <w:szCs w:val="22"/>
          <w:lang w:val="fi-FI"/>
        </w:rPr>
        <w:t>Matsnu</w:t>
      </w:r>
      <w:proofErr w:type="spellEnd"/>
      <w:r w:rsidR="00470268">
        <w:rPr>
          <w:rFonts w:asciiTheme="minorHAnsi" w:hAnsiTheme="minorHAnsi"/>
          <w:sz w:val="22"/>
          <w:szCs w:val="22"/>
          <w:lang w:val="fi-FI"/>
        </w:rPr>
        <w:t xml:space="preserve"> on viime heinäkuussa tunnistettu haittaohjelma, jonka kautta hyökkääjä voi ladata koneelle mitä tahansa koodia. </w:t>
      </w:r>
      <w:proofErr w:type="spellStart"/>
      <w:r w:rsidR="00470268">
        <w:rPr>
          <w:rFonts w:asciiTheme="minorHAnsi" w:hAnsiTheme="minorHAnsi"/>
          <w:sz w:val="22"/>
          <w:szCs w:val="22"/>
          <w:lang w:val="fi-FI"/>
        </w:rPr>
        <w:t>Matsnu</w:t>
      </w:r>
      <w:proofErr w:type="spellEnd"/>
      <w:r w:rsidR="00470268">
        <w:rPr>
          <w:rFonts w:asciiTheme="minorHAnsi" w:hAnsiTheme="minorHAnsi"/>
          <w:sz w:val="22"/>
          <w:szCs w:val="22"/>
          <w:lang w:val="fi-FI"/>
        </w:rPr>
        <w:t xml:space="preserve"> pystynee vuotamaan </w:t>
      </w:r>
      <w:r w:rsidR="0024625B">
        <w:rPr>
          <w:rFonts w:asciiTheme="minorHAnsi" w:hAnsiTheme="minorHAnsi"/>
          <w:sz w:val="22"/>
          <w:szCs w:val="22"/>
          <w:lang w:val="fi-FI"/>
        </w:rPr>
        <w:t>tietoja ja salaamaan koneella olevia tiedostoja.</w:t>
      </w:r>
    </w:p>
    <w:p w:rsidR="0024625B" w:rsidRDefault="0024625B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4B0E48" w:rsidRDefault="0066350B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470268">
        <w:rPr>
          <w:rFonts w:asciiTheme="minorHAnsi" w:hAnsiTheme="minorHAnsi"/>
          <w:sz w:val="22"/>
          <w:szCs w:val="22"/>
          <w:lang w:val="fi-FI"/>
        </w:rPr>
        <w:t>–</w:t>
      </w:r>
      <w:r w:rsidR="008E7290"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 w:rsidR="008E7290">
        <w:rPr>
          <w:rFonts w:asciiTheme="minorHAnsi" w:hAnsiTheme="minorHAnsi"/>
          <w:sz w:val="22"/>
          <w:szCs w:val="22"/>
          <w:lang w:val="fi-FI"/>
        </w:rPr>
        <w:t>HummingBadia</w:t>
      </w:r>
      <w:proofErr w:type="spellEnd"/>
      <w:r w:rsidR="008E7290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644A99">
        <w:rPr>
          <w:rFonts w:asciiTheme="minorHAnsi" w:hAnsiTheme="minorHAnsi"/>
          <w:sz w:val="22"/>
          <w:szCs w:val="22"/>
          <w:lang w:val="fi-FI"/>
        </w:rPr>
        <w:t xml:space="preserve">ei ole vielä suuressa mittakaavassa havaittu Suomessa, mutta on odotettavissa, että se iskee myös tänne. </w:t>
      </w:r>
      <w:r w:rsidR="00EB2E83">
        <w:rPr>
          <w:rFonts w:asciiTheme="minorHAnsi" w:hAnsiTheme="minorHAnsi"/>
          <w:sz w:val="22"/>
          <w:szCs w:val="22"/>
          <w:lang w:val="fi-FI"/>
        </w:rPr>
        <w:t>H</w:t>
      </w:r>
      <w:r w:rsidR="002232D4">
        <w:rPr>
          <w:rFonts w:asciiTheme="minorHAnsi" w:hAnsiTheme="minorHAnsi"/>
          <w:sz w:val="22"/>
          <w:szCs w:val="22"/>
          <w:lang w:val="fi-FI"/>
        </w:rPr>
        <w:t>elmikuussa kerä</w:t>
      </w:r>
      <w:r w:rsidR="0010433D">
        <w:rPr>
          <w:rFonts w:asciiTheme="minorHAnsi" w:hAnsiTheme="minorHAnsi"/>
          <w:sz w:val="22"/>
          <w:szCs w:val="22"/>
          <w:lang w:val="fi-FI"/>
        </w:rPr>
        <w:t>tyt</w:t>
      </w:r>
      <w:r w:rsidR="002232D4">
        <w:rPr>
          <w:rFonts w:asciiTheme="minorHAnsi" w:hAnsiTheme="minorHAnsi"/>
          <w:sz w:val="22"/>
          <w:szCs w:val="22"/>
          <w:lang w:val="fi-FI"/>
        </w:rPr>
        <w:t xml:space="preserve"> tiedot</w:t>
      </w:r>
      <w:r w:rsidR="0024625B">
        <w:rPr>
          <w:rFonts w:asciiTheme="minorHAnsi" w:hAnsiTheme="minorHAnsi"/>
          <w:sz w:val="22"/>
          <w:szCs w:val="22"/>
          <w:lang w:val="fi-FI"/>
        </w:rPr>
        <w:t xml:space="preserve"> vahvistavat</w:t>
      </w:r>
      <w:r w:rsidR="00EB2E83">
        <w:rPr>
          <w:rFonts w:asciiTheme="minorHAnsi" w:hAnsiTheme="minorHAnsi"/>
          <w:sz w:val="22"/>
          <w:szCs w:val="22"/>
          <w:lang w:val="fi-FI"/>
        </w:rPr>
        <w:t xml:space="preserve"> joka tapauksessa</w:t>
      </w:r>
      <w:bookmarkStart w:id="4" w:name="_GoBack"/>
      <w:bookmarkEnd w:id="4"/>
      <w:r w:rsidR="008E7290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805D3C">
        <w:rPr>
          <w:rFonts w:asciiTheme="minorHAnsi" w:hAnsiTheme="minorHAnsi"/>
          <w:sz w:val="22"/>
          <w:szCs w:val="22"/>
          <w:lang w:val="fi-FI"/>
        </w:rPr>
        <w:t xml:space="preserve">Android-laitteiden </w:t>
      </w:r>
      <w:proofErr w:type="spellStart"/>
      <w:r w:rsidR="008E7290">
        <w:rPr>
          <w:rFonts w:asciiTheme="minorHAnsi" w:hAnsiTheme="minorHAnsi"/>
          <w:sz w:val="22"/>
          <w:szCs w:val="22"/>
          <w:lang w:val="fi-FI"/>
        </w:rPr>
        <w:t>Metaphor</w:t>
      </w:r>
      <w:proofErr w:type="spellEnd"/>
      <w:r w:rsidR="008E7290">
        <w:rPr>
          <w:rFonts w:asciiTheme="minorHAnsi" w:hAnsiTheme="minorHAnsi"/>
          <w:sz w:val="22"/>
          <w:szCs w:val="22"/>
          <w:lang w:val="fi-FI"/>
        </w:rPr>
        <w:t xml:space="preserve">-kriisin myötä syntynyttä </w:t>
      </w:r>
      <w:r w:rsidR="0024625B">
        <w:rPr>
          <w:rFonts w:asciiTheme="minorHAnsi" w:hAnsiTheme="minorHAnsi"/>
          <w:sz w:val="22"/>
          <w:szCs w:val="22"/>
          <w:lang w:val="fi-FI"/>
        </w:rPr>
        <w:t>käsitystä, että</w:t>
      </w:r>
      <w:r w:rsidR="008E7290">
        <w:rPr>
          <w:rFonts w:asciiTheme="minorHAnsi" w:hAnsiTheme="minorHAnsi"/>
          <w:sz w:val="22"/>
          <w:szCs w:val="22"/>
          <w:lang w:val="fi-FI"/>
        </w:rPr>
        <w:t xml:space="preserve"> puhelimet muodostavat tällä hetkellä todellisen riskin yritysten ja organis</w:t>
      </w:r>
      <w:r w:rsidR="000A6BA0">
        <w:rPr>
          <w:rFonts w:asciiTheme="minorHAnsi" w:hAnsiTheme="minorHAnsi"/>
          <w:sz w:val="22"/>
          <w:szCs w:val="22"/>
          <w:lang w:val="fi-FI"/>
        </w:rPr>
        <w:t>a</w:t>
      </w:r>
      <w:r w:rsidR="008E7290">
        <w:rPr>
          <w:rFonts w:asciiTheme="minorHAnsi" w:hAnsiTheme="minorHAnsi"/>
          <w:sz w:val="22"/>
          <w:szCs w:val="22"/>
          <w:lang w:val="fi-FI"/>
        </w:rPr>
        <w:t xml:space="preserve">atioiden tietoturvalle. </w:t>
      </w:r>
      <w:r w:rsidR="000A6BA0">
        <w:rPr>
          <w:rFonts w:asciiTheme="minorHAnsi" w:hAnsiTheme="minorHAnsi"/>
          <w:sz w:val="22"/>
          <w:szCs w:val="22"/>
          <w:lang w:val="fi-FI"/>
        </w:rPr>
        <w:t xml:space="preserve">Yrityksillä on nyt </w:t>
      </w:r>
      <w:r w:rsidR="008E7290">
        <w:rPr>
          <w:rFonts w:asciiTheme="minorHAnsi" w:hAnsiTheme="minorHAnsi"/>
          <w:sz w:val="22"/>
          <w:szCs w:val="22"/>
          <w:lang w:val="fi-FI"/>
        </w:rPr>
        <w:t xml:space="preserve">akuutti tarve ulottaa älypuhelimiin </w:t>
      </w:r>
      <w:r w:rsidR="00283A43">
        <w:rPr>
          <w:rFonts w:asciiTheme="minorHAnsi" w:hAnsiTheme="minorHAnsi"/>
          <w:sz w:val="22"/>
          <w:szCs w:val="22"/>
          <w:lang w:val="fi-FI"/>
        </w:rPr>
        <w:t>yhtä</w:t>
      </w:r>
      <w:r w:rsidR="000A6BA0">
        <w:rPr>
          <w:rFonts w:asciiTheme="minorHAnsi" w:hAnsiTheme="minorHAnsi"/>
          <w:sz w:val="22"/>
          <w:szCs w:val="22"/>
          <w:lang w:val="fi-FI"/>
        </w:rPr>
        <w:t xml:space="preserve"> kattava</w:t>
      </w:r>
      <w:r w:rsidR="00283A43">
        <w:rPr>
          <w:rFonts w:asciiTheme="minorHAnsi" w:hAnsiTheme="minorHAnsi"/>
          <w:sz w:val="22"/>
          <w:szCs w:val="22"/>
          <w:lang w:val="fi-FI"/>
        </w:rPr>
        <w:t xml:space="preserve"> tietoturva kuin </w:t>
      </w:r>
      <w:r w:rsidR="00A77849">
        <w:rPr>
          <w:rFonts w:asciiTheme="minorHAnsi" w:hAnsiTheme="minorHAnsi"/>
          <w:sz w:val="22"/>
          <w:szCs w:val="22"/>
          <w:lang w:val="fi-FI"/>
        </w:rPr>
        <w:t>tietokoneilla</w:t>
      </w:r>
      <w:r w:rsidR="008E7290">
        <w:rPr>
          <w:rFonts w:asciiTheme="minorHAnsi" w:hAnsiTheme="minorHAnsi"/>
          <w:sz w:val="22"/>
          <w:szCs w:val="22"/>
          <w:lang w:val="fi-FI"/>
        </w:rPr>
        <w:t xml:space="preserve"> ja tietoverk</w:t>
      </w:r>
      <w:r w:rsidR="00A77849">
        <w:rPr>
          <w:rFonts w:asciiTheme="minorHAnsi" w:hAnsiTheme="minorHAnsi"/>
          <w:sz w:val="22"/>
          <w:szCs w:val="22"/>
          <w:lang w:val="fi-FI"/>
        </w:rPr>
        <w:t>oilla jo on</w:t>
      </w:r>
      <w:r w:rsidR="008E7290">
        <w:rPr>
          <w:rFonts w:asciiTheme="minorHAnsi" w:hAnsiTheme="minorHAnsi"/>
          <w:sz w:val="22"/>
          <w:szCs w:val="22"/>
          <w:lang w:val="fi-FI"/>
        </w:rPr>
        <w:t xml:space="preserve">, kommentoi </w:t>
      </w:r>
      <w:proofErr w:type="spellStart"/>
      <w:r w:rsidR="008E7290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8E7290">
        <w:rPr>
          <w:rFonts w:asciiTheme="minorHAnsi" w:hAnsiTheme="minorHAnsi"/>
          <w:sz w:val="22"/>
          <w:szCs w:val="22"/>
          <w:lang w:val="fi-FI"/>
        </w:rPr>
        <w:t xml:space="preserve"> Pointin Suomen maajohtaja </w:t>
      </w:r>
      <w:r w:rsidR="008E7290" w:rsidRPr="008E7290">
        <w:rPr>
          <w:rFonts w:asciiTheme="minorHAnsi" w:hAnsiTheme="minorHAnsi"/>
          <w:b/>
          <w:sz w:val="22"/>
          <w:szCs w:val="22"/>
          <w:lang w:val="fi-FI"/>
        </w:rPr>
        <w:t>Petri Sonkeri.</w:t>
      </w:r>
    </w:p>
    <w:p w:rsidR="008E7290" w:rsidRDefault="008E7290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0A6BA0" w:rsidRDefault="0010433D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oint julkisti tietonsa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HummingBadista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helmikuun alussa. Ohjelman löysi ja pysäytti </w:t>
      </w:r>
      <w:proofErr w:type="spellStart"/>
      <w:r w:rsidR="002232D4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2232D4">
        <w:rPr>
          <w:rFonts w:asciiTheme="minorHAnsi" w:hAnsiTheme="minorHAnsi"/>
          <w:sz w:val="22"/>
          <w:szCs w:val="22"/>
          <w:lang w:val="fi-FI"/>
        </w:rPr>
        <w:t xml:space="preserve"> Pointin Mobile </w:t>
      </w:r>
      <w:proofErr w:type="spellStart"/>
      <w:r w:rsidR="002232D4">
        <w:rPr>
          <w:rFonts w:asciiTheme="minorHAnsi" w:hAnsiTheme="minorHAnsi"/>
          <w:sz w:val="22"/>
          <w:szCs w:val="22"/>
          <w:lang w:val="fi-FI"/>
        </w:rPr>
        <w:t>Threat</w:t>
      </w:r>
      <w:proofErr w:type="spellEnd"/>
      <w:r w:rsidR="002232D4">
        <w:rPr>
          <w:rFonts w:asciiTheme="minorHAnsi" w:hAnsiTheme="minorHAnsi"/>
          <w:sz w:val="22"/>
          <w:szCs w:val="22"/>
          <w:lang w:val="fi-FI"/>
        </w:rPr>
        <w:t xml:space="preserve"> Prevention</w:t>
      </w:r>
      <w:r w:rsidR="00A77849">
        <w:rPr>
          <w:rFonts w:asciiTheme="minorHAnsi" w:hAnsiTheme="minorHAnsi"/>
          <w:sz w:val="22"/>
          <w:szCs w:val="22"/>
          <w:lang w:val="fi-FI"/>
        </w:rPr>
        <w:t xml:space="preserve"> -tietoturvaohjelma</w:t>
      </w:r>
      <w:r>
        <w:rPr>
          <w:rFonts w:asciiTheme="minorHAnsi" w:hAnsiTheme="minorHAnsi"/>
          <w:sz w:val="22"/>
          <w:szCs w:val="22"/>
          <w:lang w:val="fi-FI"/>
        </w:rPr>
        <w:t>. Epämääräis</w:t>
      </w:r>
      <w:r w:rsidR="005B19B4">
        <w:rPr>
          <w:rFonts w:asciiTheme="minorHAnsi" w:hAnsiTheme="minorHAnsi"/>
          <w:sz w:val="22"/>
          <w:szCs w:val="22"/>
          <w:lang w:val="fi-FI"/>
        </w:rPr>
        <w:t>en</w:t>
      </w:r>
      <w:r>
        <w:rPr>
          <w:rFonts w:asciiTheme="minorHAnsi" w:hAnsiTheme="minorHAnsi"/>
          <w:sz w:val="22"/>
          <w:szCs w:val="22"/>
          <w:lang w:val="fi-FI"/>
        </w:rPr>
        <w:t xml:space="preserve"> sovelluksen </w:t>
      </w:r>
      <w:r w:rsidR="005B19B4">
        <w:rPr>
          <w:rFonts w:asciiTheme="minorHAnsi" w:hAnsiTheme="minorHAnsi"/>
          <w:sz w:val="22"/>
          <w:szCs w:val="22"/>
          <w:lang w:val="fi-FI"/>
        </w:rPr>
        <w:t>kylkiäis</w:t>
      </w:r>
      <w:r>
        <w:rPr>
          <w:rFonts w:asciiTheme="minorHAnsi" w:hAnsiTheme="minorHAnsi"/>
          <w:sz w:val="22"/>
          <w:szCs w:val="22"/>
          <w:lang w:val="fi-FI"/>
        </w:rPr>
        <w:t xml:space="preserve">enä puhelimelle päässyt haittaohjelma </w:t>
      </w:r>
      <w:r w:rsidR="002232D4">
        <w:rPr>
          <w:rFonts w:asciiTheme="minorHAnsi" w:hAnsiTheme="minorHAnsi"/>
          <w:sz w:val="22"/>
          <w:szCs w:val="22"/>
          <w:lang w:val="fi-FI"/>
        </w:rPr>
        <w:t>osoittautui</w:t>
      </w:r>
      <w:r w:rsidR="00A77849">
        <w:rPr>
          <w:rFonts w:asciiTheme="minorHAnsi" w:hAnsiTheme="minorHAnsi"/>
          <w:sz w:val="22"/>
          <w:szCs w:val="22"/>
          <w:lang w:val="fi-FI"/>
        </w:rPr>
        <w:t xml:space="preserve"> tutkittaessa</w:t>
      </w:r>
      <w:r w:rsidR="002232D4">
        <w:rPr>
          <w:rFonts w:asciiTheme="minorHAnsi" w:hAnsiTheme="minorHAnsi"/>
          <w:sz w:val="22"/>
          <w:szCs w:val="22"/>
          <w:lang w:val="fi-FI"/>
        </w:rPr>
        <w:t xml:space="preserve"> luonteeltaan erittäin sitkeäksi</w:t>
      </w:r>
      <w:r>
        <w:rPr>
          <w:rFonts w:asciiTheme="minorHAnsi" w:hAnsiTheme="minorHAnsi"/>
          <w:sz w:val="22"/>
          <w:szCs w:val="22"/>
          <w:lang w:val="fi-FI"/>
        </w:rPr>
        <w:t xml:space="preserve"> ja toimintatavaltaan monipolviseksi.</w:t>
      </w:r>
      <w:r w:rsidR="002232D4">
        <w:rPr>
          <w:rFonts w:asciiTheme="minorHAnsi" w:hAnsiTheme="minorHAnsi"/>
          <w:sz w:val="22"/>
          <w:szCs w:val="22"/>
          <w:lang w:val="fi-FI"/>
        </w:rPr>
        <w:t xml:space="preserve"> </w:t>
      </w:r>
      <w:r>
        <w:rPr>
          <w:rFonts w:asciiTheme="minorHAnsi" w:hAnsiTheme="minorHAnsi"/>
          <w:sz w:val="22"/>
          <w:szCs w:val="22"/>
          <w:lang w:val="fi-FI"/>
        </w:rPr>
        <w:t xml:space="preserve">Sen </w:t>
      </w:r>
      <w:r w:rsidR="00FB1B19">
        <w:rPr>
          <w:rFonts w:asciiTheme="minorHAnsi" w:hAnsiTheme="minorHAnsi"/>
          <w:sz w:val="22"/>
          <w:szCs w:val="22"/>
          <w:lang w:val="fi-FI"/>
        </w:rPr>
        <w:t>tavoitteena on tuottaa kyberrikollisille mainostuloja.</w:t>
      </w:r>
      <w:r w:rsidR="005B19B4">
        <w:rPr>
          <w:rFonts w:asciiTheme="minorHAnsi" w:hAnsiTheme="minorHAnsi"/>
          <w:sz w:val="22"/>
          <w:szCs w:val="22"/>
          <w:lang w:val="fi-FI"/>
        </w:rPr>
        <w:t xml:space="preserve"> Se asentaa kuitenkin </w:t>
      </w:r>
      <w:r w:rsidR="00A77849">
        <w:rPr>
          <w:rFonts w:asciiTheme="minorHAnsi" w:hAnsiTheme="minorHAnsi"/>
          <w:sz w:val="22"/>
          <w:szCs w:val="22"/>
          <w:lang w:val="fi-FI"/>
        </w:rPr>
        <w:t>puhelimelle</w:t>
      </w:r>
      <w:r w:rsidR="005B19B4">
        <w:rPr>
          <w:rFonts w:asciiTheme="minorHAnsi" w:hAnsiTheme="minorHAnsi"/>
          <w:sz w:val="22"/>
          <w:szCs w:val="22"/>
          <w:lang w:val="fi-FI"/>
        </w:rPr>
        <w:t xml:space="preserve"> </w:t>
      </w:r>
      <w:r>
        <w:rPr>
          <w:rFonts w:asciiTheme="minorHAnsi" w:hAnsiTheme="minorHAnsi"/>
          <w:sz w:val="22"/>
          <w:szCs w:val="22"/>
          <w:lang w:val="fi-FI"/>
        </w:rPr>
        <w:t>työkalupakin</w:t>
      </w:r>
      <w:r w:rsidR="005B19B4">
        <w:rPr>
          <w:rFonts w:asciiTheme="minorHAnsi" w:hAnsiTheme="minorHAnsi"/>
          <w:sz w:val="22"/>
          <w:szCs w:val="22"/>
          <w:lang w:val="fi-FI"/>
        </w:rPr>
        <w:t>, jo</w:t>
      </w:r>
      <w:r>
        <w:rPr>
          <w:rFonts w:asciiTheme="minorHAnsi" w:hAnsiTheme="minorHAnsi"/>
          <w:sz w:val="22"/>
          <w:szCs w:val="22"/>
          <w:lang w:val="fi-FI"/>
        </w:rPr>
        <w:t>nka</w:t>
      </w:r>
      <w:r w:rsidR="005B19B4">
        <w:rPr>
          <w:rFonts w:asciiTheme="minorHAnsi" w:hAnsiTheme="minorHAnsi"/>
          <w:sz w:val="22"/>
          <w:szCs w:val="22"/>
          <w:lang w:val="fi-FI"/>
        </w:rPr>
        <w:t xml:space="preserve"> avulla se voi</w:t>
      </w:r>
      <w:r w:rsidR="00781476">
        <w:rPr>
          <w:rFonts w:asciiTheme="minorHAnsi" w:hAnsiTheme="minorHAnsi"/>
          <w:sz w:val="22"/>
          <w:szCs w:val="22"/>
          <w:lang w:val="fi-FI"/>
        </w:rPr>
        <w:t xml:space="preserve"> mahdollisesti tehdä jatkossa paljon muutakin kuin levittää mainoksia.</w:t>
      </w:r>
      <w:r w:rsidR="005B19B4">
        <w:rPr>
          <w:rFonts w:asciiTheme="minorHAnsi" w:hAnsiTheme="minorHAnsi"/>
          <w:sz w:val="22"/>
          <w:szCs w:val="22"/>
          <w:lang w:val="fi-FI"/>
        </w:rPr>
        <w:t xml:space="preserve"> </w:t>
      </w:r>
    </w:p>
    <w:p w:rsidR="00FB1B19" w:rsidRDefault="00FB1B19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FB1B19" w:rsidRPr="00FB1B19" w:rsidRDefault="00FB1B19" w:rsidP="00FB1B19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FB1B19">
        <w:rPr>
          <w:rFonts w:asciiTheme="minorHAnsi" w:hAnsiTheme="minorHAnsi"/>
          <w:sz w:val="22"/>
          <w:szCs w:val="22"/>
          <w:lang w:val="fi-FI"/>
        </w:rPr>
        <w:t xml:space="preserve">Lisätietoja </w:t>
      </w:r>
      <w:proofErr w:type="spellStart"/>
      <w:r w:rsidRPr="00FB1B19">
        <w:rPr>
          <w:rFonts w:asciiTheme="minorHAnsi" w:hAnsiTheme="minorHAnsi"/>
          <w:sz w:val="22"/>
          <w:szCs w:val="22"/>
          <w:lang w:val="fi-FI"/>
        </w:rPr>
        <w:t>HummingBadista</w:t>
      </w:r>
      <w:proofErr w:type="spellEnd"/>
      <w:r w:rsidRPr="00FB1B19">
        <w:rPr>
          <w:rFonts w:asciiTheme="minorHAnsi" w:hAnsiTheme="minorHAnsi"/>
          <w:sz w:val="22"/>
          <w:szCs w:val="22"/>
          <w:lang w:val="fi-FI"/>
        </w:rPr>
        <w:t xml:space="preserve"> löytyy </w:t>
      </w:r>
      <w:proofErr w:type="spellStart"/>
      <w:r w:rsidRPr="00FB1B19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Pr="00FB1B19">
        <w:rPr>
          <w:rFonts w:asciiTheme="minorHAnsi" w:hAnsiTheme="minorHAnsi"/>
          <w:sz w:val="22"/>
          <w:szCs w:val="22"/>
          <w:lang w:val="fi-FI"/>
        </w:rPr>
        <w:t xml:space="preserve"> Pointin blogista:</w:t>
      </w:r>
    </w:p>
    <w:p w:rsidR="00FB1B19" w:rsidRPr="00644A99" w:rsidRDefault="004E3317" w:rsidP="00FB1B19">
      <w:pPr>
        <w:ind w:left="0"/>
        <w:rPr>
          <w:rFonts w:asciiTheme="minorHAnsi" w:hAnsiTheme="minorHAnsi"/>
          <w:sz w:val="22"/>
          <w:szCs w:val="22"/>
          <w:lang w:val="fi-FI"/>
        </w:rPr>
      </w:pPr>
      <w:hyperlink r:id="rId8" w:history="1">
        <w:r w:rsidR="00FB1B19" w:rsidRPr="00644A99">
          <w:rPr>
            <w:rStyle w:val="Hyperlinkki"/>
            <w:rFonts w:asciiTheme="minorHAnsi" w:hAnsiTheme="minorHAnsi"/>
            <w:sz w:val="22"/>
            <w:szCs w:val="22"/>
            <w:lang w:val="fi-FI"/>
          </w:rPr>
          <w:t>http://blog.checkpoint.com/2016/02/04/hummingbad-a-persistent-mobile-chain-attack/</w:t>
        </w:r>
      </w:hyperlink>
    </w:p>
    <w:p w:rsidR="00FB1B19" w:rsidRPr="00644A99" w:rsidRDefault="00FB1B19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24625B" w:rsidRDefault="0024625B" w:rsidP="0024625B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ointin raportti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Matsu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toimintatavasta</w:t>
      </w:r>
      <w:r w:rsidR="00FB1B19">
        <w:rPr>
          <w:rFonts w:asciiTheme="minorHAnsi" w:hAnsiTheme="minorHAnsi"/>
          <w:sz w:val="22"/>
          <w:szCs w:val="22"/>
          <w:lang w:val="fi-FI"/>
        </w:rPr>
        <w:t xml:space="preserve"> on </w:t>
      </w:r>
      <w:proofErr w:type="spellStart"/>
      <w:r w:rsidR="00FB1B19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FB1B19">
        <w:rPr>
          <w:rFonts w:asciiTheme="minorHAnsi" w:hAnsiTheme="minorHAnsi"/>
          <w:sz w:val="22"/>
          <w:szCs w:val="22"/>
          <w:lang w:val="fi-FI"/>
        </w:rPr>
        <w:t xml:space="preserve"> Pointin nettisivuilla</w:t>
      </w:r>
      <w:r>
        <w:rPr>
          <w:rFonts w:asciiTheme="minorHAnsi" w:hAnsiTheme="minorHAnsi"/>
          <w:sz w:val="22"/>
          <w:szCs w:val="22"/>
          <w:lang w:val="fi-FI"/>
        </w:rPr>
        <w:t xml:space="preserve"> </w:t>
      </w:r>
      <w:hyperlink r:id="rId9" w:history="1">
        <w:r w:rsidR="000A6BA0">
          <w:rPr>
            <w:rStyle w:val="Hyperlinkki"/>
            <w:rFonts w:asciiTheme="minorHAnsi" w:hAnsiTheme="minorHAnsi"/>
            <w:sz w:val="22"/>
            <w:szCs w:val="22"/>
            <w:lang w:val="fi-FI"/>
          </w:rPr>
          <w:t>tääll</w:t>
        </w:r>
        <w:r w:rsidRPr="0024625B">
          <w:rPr>
            <w:rStyle w:val="Hyperlinkki"/>
            <w:rFonts w:asciiTheme="minorHAnsi" w:hAnsiTheme="minorHAnsi"/>
            <w:sz w:val="22"/>
            <w:szCs w:val="22"/>
            <w:lang w:val="fi-FI"/>
          </w:rPr>
          <w:t>ä</w:t>
        </w:r>
      </w:hyperlink>
      <w:r>
        <w:rPr>
          <w:rFonts w:asciiTheme="minorHAnsi" w:hAnsiTheme="minorHAnsi"/>
          <w:sz w:val="22"/>
          <w:szCs w:val="22"/>
          <w:lang w:val="fi-FI"/>
        </w:rPr>
        <w:t>.</w:t>
      </w:r>
    </w:p>
    <w:p w:rsidR="00FB1B19" w:rsidRDefault="00FB1B19" w:rsidP="0024625B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800C77" w:rsidRDefault="005567ED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oint </w:t>
      </w:r>
      <w:r w:rsidR="00800C77">
        <w:rPr>
          <w:rFonts w:asciiTheme="minorHAnsi" w:hAnsiTheme="minorHAnsi"/>
          <w:sz w:val="22"/>
          <w:szCs w:val="22"/>
          <w:lang w:val="fi-FI"/>
        </w:rPr>
        <w:t>kerää tietonsa</w:t>
      </w:r>
      <w:r w:rsidR="00FB1B19">
        <w:rPr>
          <w:rFonts w:asciiTheme="minorHAnsi" w:hAnsiTheme="minorHAnsi"/>
          <w:sz w:val="22"/>
          <w:szCs w:val="22"/>
          <w:lang w:val="fi-FI"/>
        </w:rPr>
        <w:t xml:space="preserve"> haittaohjelmista</w:t>
      </w:r>
      <w:r w:rsidR="00800C77">
        <w:rPr>
          <w:rFonts w:asciiTheme="minorHAnsi" w:hAnsiTheme="minorHAnsi"/>
          <w:sz w:val="22"/>
          <w:szCs w:val="22"/>
          <w:lang w:val="fi-FI"/>
        </w:rPr>
        <w:t xml:space="preserve"> maailmanlaajuisen sensoriverkostonsa avulla ja esittää ne </w:t>
      </w:r>
      <w:hyperlink r:id="rId10" w:anchor="/map" w:history="1"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ThreatCloud</w:t>
        </w:r>
        <w:proofErr w:type="spellEnd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 xml:space="preserve"> World </w:t>
        </w:r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Cyber</w:t>
        </w:r>
        <w:proofErr w:type="spellEnd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 xml:space="preserve"> </w:t>
        </w:r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Threat</w:t>
        </w:r>
        <w:proofErr w:type="spellEnd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 xml:space="preserve"> </w:t>
        </w:r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Map</w:t>
        </w:r>
        <w:proofErr w:type="spellEnd"/>
      </w:hyperlink>
      <w:r w:rsidR="00800C77">
        <w:rPr>
          <w:rFonts w:asciiTheme="minorHAnsi" w:hAnsiTheme="minorHAnsi" w:cstheme="minorHAnsi"/>
          <w:lang w:val="fi-FI"/>
        </w:rPr>
        <w:t xml:space="preserve"> </w:t>
      </w:r>
      <w:r w:rsidR="00800C77">
        <w:rPr>
          <w:rFonts w:asciiTheme="minorHAnsi" w:hAnsiTheme="minorHAnsi"/>
          <w:sz w:val="22"/>
          <w:szCs w:val="22"/>
          <w:lang w:val="fi-FI"/>
        </w:rPr>
        <w:t>-palvelussa reaaliaikaisesti</w:t>
      </w:r>
      <w:r w:rsidR="005B19B4">
        <w:rPr>
          <w:rFonts w:asciiTheme="minorHAnsi" w:hAnsiTheme="minorHAnsi"/>
          <w:sz w:val="22"/>
          <w:szCs w:val="22"/>
          <w:lang w:val="fi-FI"/>
        </w:rPr>
        <w:t>.</w:t>
      </w:r>
    </w:p>
    <w:p w:rsidR="0012753F" w:rsidRDefault="0012753F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Tarkempia tietoja haittaohjelmista löytyy täältä: </w:t>
      </w:r>
      <w:hyperlink r:id="rId11" w:history="1">
        <w:proofErr w:type="spellStart"/>
        <w:r w:rsidR="00267C5B">
          <w:rPr>
            <w:rStyle w:val="Hyperlinkki"/>
            <w:rFonts w:asciiTheme="minorHAnsi" w:hAnsiTheme="minorHAnsi"/>
            <w:sz w:val="22"/>
            <w:szCs w:val="22"/>
            <w:lang w:val="fi-FI"/>
          </w:rPr>
          <w:t>Check</w:t>
        </w:r>
        <w:proofErr w:type="spellEnd"/>
        <w:r w:rsidR="00267C5B">
          <w:rPr>
            <w:rStyle w:val="Hyperlinkki"/>
            <w:rFonts w:asciiTheme="minorHAnsi" w:hAnsiTheme="minorHAnsi"/>
            <w:sz w:val="22"/>
            <w:szCs w:val="22"/>
            <w:lang w:val="fi-FI"/>
          </w:rPr>
          <w:t xml:space="preserve"> Point</w:t>
        </w:r>
        <w:r w:rsidRPr="0012753F">
          <w:rPr>
            <w:rStyle w:val="Hyperlinkki"/>
            <w:rFonts w:asciiTheme="minorHAnsi" w:hAnsiTheme="minorHAnsi"/>
            <w:sz w:val="22"/>
            <w:szCs w:val="22"/>
            <w:lang w:val="fi-FI"/>
          </w:rPr>
          <w:t xml:space="preserve"> </w:t>
        </w:r>
        <w:proofErr w:type="spellStart"/>
        <w:r w:rsidRPr="0012753F">
          <w:rPr>
            <w:rStyle w:val="Hyperlinkki"/>
            <w:rFonts w:asciiTheme="minorHAnsi" w:hAnsiTheme="minorHAnsi"/>
            <w:sz w:val="22"/>
            <w:szCs w:val="22"/>
            <w:lang w:val="fi-FI"/>
          </w:rPr>
          <w:t>ThreatWiki</w:t>
        </w:r>
        <w:proofErr w:type="spellEnd"/>
      </w:hyperlink>
    </w:p>
    <w:p w:rsidR="00C27422" w:rsidRPr="00C27422" w:rsidRDefault="00C27422" w:rsidP="00C27422">
      <w:pPr>
        <w:ind w:left="0"/>
        <w:rPr>
          <w:rStyle w:val="Hyperlinkki"/>
          <w:rFonts w:asciiTheme="minorHAnsi" w:hAnsiTheme="minorHAnsi"/>
          <w:bCs/>
          <w:sz w:val="22"/>
          <w:szCs w:val="22"/>
          <w:lang w:val="fi-FI"/>
        </w:rPr>
      </w:pPr>
      <w:r w:rsidRPr="00C27422">
        <w:rPr>
          <w:rFonts w:asciiTheme="minorHAnsi" w:hAnsiTheme="minorHAnsi"/>
          <w:bCs/>
          <w:sz w:val="22"/>
          <w:szCs w:val="22"/>
          <w:lang w:val="fi-FI"/>
        </w:rPr>
        <w:t xml:space="preserve">Tietoja </w:t>
      </w:r>
      <w:proofErr w:type="spellStart"/>
      <w:r w:rsidRPr="00C27422">
        <w:rPr>
          <w:rFonts w:asciiTheme="minorHAnsi" w:hAnsiTheme="minorHAnsi"/>
          <w:bCs/>
          <w:sz w:val="22"/>
          <w:szCs w:val="22"/>
          <w:lang w:val="fi-FI"/>
        </w:rPr>
        <w:t>Check</w:t>
      </w:r>
      <w:proofErr w:type="spellEnd"/>
      <w:r w:rsidRPr="00C27422">
        <w:rPr>
          <w:rFonts w:asciiTheme="minorHAnsi" w:hAnsiTheme="minorHAnsi"/>
          <w:bCs/>
          <w:sz w:val="22"/>
          <w:szCs w:val="22"/>
          <w:lang w:val="fi-FI"/>
        </w:rPr>
        <w:t xml:space="preserve"> Pointin uhkiento</w:t>
      </w:r>
      <w:r>
        <w:rPr>
          <w:rFonts w:asciiTheme="minorHAnsi" w:hAnsiTheme="minorHAnsi"/>
          <w:bCs/>
          <w:sz w:val="22"/>
          <w:szCs w:val="22"/>
          <w:lang w:val="fi-FI"/>
        </w:rPr>
        <w:t>rjuntaresursseista löytyy täält</w:t>
      </w:r>
      <w:r w:rsidRPr="00C27422">
        <w:rPr>
          <w:rFonts w:asciiTheme="minorHAnsi" w:hAnsiTheme="minorHAnsi"/>
          <w:bCs/>
          <w:sz w:val="22"/>
          <w:szCs w:val="22"/>
          <w:lang w:val="fi-FI"/>
        </w:rPr>
        <w:t xml:space="preserve">ä: </w:t>
      </w: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begin"/>
      </w:r>
      <w:r>
        <w:rPr>
          <w:rFonts w:asciiTheme="minorHAnsi" w:eastAsia="Times" w:hAnsiTheme="minorHAnsi" w:cstheme="minorHAnsi"/>
          <w:sz w:val="22"/>
          <w:szCs w:val="22"/>
          <w:lang w:val="fi-FI"/>
        </w:rPr>
        <w:instrText xml:space="preserve"> HYPERLINK "http://www.checkpoint.com/threat-prevention-resources/index.html" </w:instrText>
      </w: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separate"/>
      </w:r>
      <w:proofErr w:type="spellStart"/>
      <w:r w:rsidRPr="00C27422">
        <w:rPr>
          <w:rStyle w:val="Hyperlinkki"/>
          <w:rFonts w:asciiTheme="minorHAnsi" w:eastAsia="Times" w:hAnsiTheme="minorHAnsi" w:cstheme="minorHAnsi"/>
          <w:sz w:val="22"/>
          <w:szCs w:val="22"/>
          <w:lang w:val="fi-FI"/>
        </w:rPr>
        <w:t>threat</w:t>
      </w:r>
      <w:proofErr w:type="spellEnd"/>
      <w:r w:rsidRPr="00C27422">
        <w:rPr>
          <w:rStyle w:val="Hyperlinkki"/>
          <w:rFonts w:asciiTheme="minorHAnsi" w:eastAsia="Times" w:hAnsiTheme="minorHAnsi" w:cstheme="minorHAnsi"/>
          <w:sz w:val="22"/>
          <w:szCs w:val="22"/>
          <w:lang w:val="fi-FI"/>
        </w:rPr>
        <w:t>-prevention-</w:t>
      </w:r>
      <w:proofErr w:type="spellStart"/>
      <w:r w:rsidRPr="00C27422">
        <w:rPr>
          <w:rStyle w:val="Hyperlinkki"/>
          <w:rFonts w:asciiTheme="minorHAnsi" w:eastAsia="Times" w:hAnsiTheme="minorHAnsi" w:cstheme="minorHAnsi"/>
          <w:sz w:val="22"/>
          <w:szCs w:val="22"/>
          <w:lang w:val="fi-FI"/>
        </w:rPr>
        <w:t>resources</w:t>
      </w:r>
      <w:proofErr w:type="spellEnd"/>
      <w:r w:rsidRPr="00C27422">
        <w:rPr>
          <w:rStyle w:val="Hyperlinkki"/>
          <w:rFonts w:asciiTheme="minorHAnsi" w:hAnsiTheme="minorHAnsi"/>
          <w:bCs/>
          <w:sz w:val="22"/>
          <w:szCs w:val="22"/>
          <w:lang w:val="fi-FI"/>
        </w:rPr>
        <w:t xml:space="preserve"> </w:t>
      </w:r>
    </w:p>
    <w:p w:rsidR="0012753F" w:rsidRDefault="00C27422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end"/>
      </w:r>
      <w:proofErr w:type="spellStart"/>
      <w:r w:rsidR="000152F5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0152F5">
        <w:rPr>
          <w:rFonts w:asciiTheme="minorHAnsi" w:hAnsiTheme="minorHAnsi"/>
          <w:sz w:val="22"/>
          <w:szCs w:val="22"/>
          <w:lang w:val="fi-FI"/>
        </w:rPr>
        <w:t xml:space="preserve"> Pointin tietoturvatiimin blogi löytyy täältä: </w:t>
      </w:r>
      <w:hyperlink r:id="rId12" w:history="1">
        <w:proofErr w:type="spellStart"/>
        <w:r w:rsidR="000152F5" w:rsidRPr="000152F5">
          <w:rPr>
            <w:rStyle w:val="Hyperlinkki"/>
            <w:rFonts w:asciiTheme="minorHAnsi" w:hAnsiTheme="minorHAnsi"/>
            <w:sz w:val="22"/>
            <w:szCs w:val="22"/>
            <w:lang w:val="fi-FI"/>
          </w:rPr>
          <w:t>Check</w:t>
        </w:r>
        <w:proofErr w:type="spellEnd"/>
        <w:r w:rsidR="000152F5" w:rsidRPr="000152F5">
          <w:rPr>
            <w:rStyle w:val="Hyperlinkki"/>
            <w:rFonts w:asciiTheme="minorHAnsi" w:hAnsiTheme="minorHAnsi"/>
            <w:sz w:val="22"/>
            <w:szCs w:val="22"/>
            <w:lang w:val="fi-FI"/>
          </w:rPr>
          <w:t xml:space="preserve"> Point </w:t>
        </w:r>
        <w:proofErr w:type="spellStart"/>
        <w:r w:rsidR="000152F5" w:rsidRPr="000152F5">
          <w:rPr>
            <w:rStyle w:val="Hyperlinkki"/>
            <w:rFonts w:asciiTheme="minorHAnsi" w:hAnsiTheme="minorHAnsi"/>
            <w:sz w:val="22"/>
            <w:szCs w:val="22"/>
            <w:lang w:val="fi-FI"/>
          </w:rPr>
          <w:t>Blog</w:t>
        </w:r>
        <w:proofErr w:type="spellEnd"/>
      </w:hyperlink>
    </w:p>
    <w:p w:rsidR="0012753F" w:rsidRDefault="0012753F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777C52" w:rsidRPr="00CE6A56" w:rsidRDefault="00D578DF" w:rsidP="00777C52">
      <w:pPr>
        <w:spacing w:line="360" w:lineRule="auto"/>
        <w:ind w:left="0"/>
        <w:rPr>
          <w:rFonts w:asciiTheme="minorHAnsi" w:hAnsiTheme="minorHAnsi" w:cs="Arial"/>
          <w:b/>
          <w:sz w:val="22"/>
          <w:szCs w:val="22"/>
          <w:lang w:val="fi-FI"/>
        </w:rPr>
      </w:pPr>
      <w:r w:rsidRPr="00CE6A56">
        <w:rPr>
          <w:rFonts w:asciiTheme="minorHAnsi" w:hAnsiTheme="minorHAnsi" w:cs="Arial"/>
          <w:b/>
          <w:sz w:val="22"/>
          <w:szCs w:val="22"/>
          <w:lang w:val="fi-FI"/>
        </w:rPr>
        <w:lastRenderedPageBreak/>
        <w:t>Lisätie</w:t>
      </w:r>
      <w:r w:rsidR="005B19B4">
        <w:rPr>
          <w:rFonts w:asciiTheme="minorHAnsi" w:hAnsiTheme="minorHAnsi" w:cs="Arial"/>
          <w:b/>
          <w:sz w:val="22"/>
          <w:szCs w:val="22"/>
          <w:lang w:val="fi-FI"/>
        </w:rPr>
        <w:t>dot ja haastattelupyynnöt</w:t>
      </w:r>
      <w:r w:rsidRPr="00CE6A56">
        <w:rPr>
          <w:rFonts w:asciiTheme="minorHAnsi" w:hAnsiTheme="minorHAnsi" w:cs="Arial"/>
          <w:b/>
          <w:sz w:val="22"/>
          <w:szCs w:val="22"/>
          <w:lang w:val="fi-FI"/>
        </w:rPr>
        <w:t>:</w:t>
      </w:r>
    </w:p>
    <w:p w:rsidR="00CE6A56" w:rsidRPr="00B73FD1" w:rsidRDefault="00CE6A56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proofErr w:type="spellStart"/>
      <w:r w:rsidRPr="00B73FD1">
        <w:rPr>
          <w:rFonts w:asciiTheme="minorHAnsi" w:hAnsiTheme="minorHAnsi" w:cs="Arial"/>
          <w:sz w:val="22"/>
          <w:szCs w:val="22"/>
          <w:lang w:val="fi-FI"/>
        </w:rPr>
        <w:t>Check</w:t>
      </w:r>
      <w:proofErr w:type="spellEnd"/>
      <w:r w:rsidRPr="00B73FD1">
        <w:rPr>
          <w:rFonts w:asciiTheme="minorHAnsi" w:hAnsiTheme="minorHAnsi" w:cs="Arial"/>
          <w:sz w:val="22"/>
          <w:szCs w:val="22"/>
          <w:lang w:val="fi-FI"/>
        </w:rPr>
        <w:t xml:space="preserve"> Point Software Technologies Finland, maajohtaja Petri Sonkeri, </w:t>
      </w:r>
      <w:hyperlink r:id="rId13" w:history="1">
        <w:r w:rsidRPr="00B73FD1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petris.@checkpoint.com</w:t>
        </w:r>
      </w:hyperlink>
      <w:r w:rsidRPr="00B73FD1">
        <w:rPr>
          <w:rFonts w:asciiTheme="minorHAnsi" w:hAnsiTheme="minorHAnsi" w:cs="Arial"/>
          <w:sz w:val="22"/>
          <w:szCs w:val="22"/>
          <w:lang w:val="fi-FI"/>
        </w:rPr>
        <w:t>, p. 040 5047843</w:t>
      </w:r>
    </w:p>
    <w:p w:rsidR="00D578DF" w:rsidRPr="00CE6A56" w:rsidRDefault="00D578DF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OSG Viestintä, Maija Rauha, </w:t>
      </w:r>
      <w:hyperlink r:id="rId14" w:history="1">
        <w:r w:rsidRPr="00CE6A56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maija.rauha@osg.fi</w:t>
        </w:r>
      </w:hyperlink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, p. 0400 630 065 </w:t>
      </w:r>
    </w:p>
    <w:bookmarkEnd w:id="2"/>
    <w:p w:rsidR="00872AA3" w:rsidRPr="00D578DF" w:rsidRDefault="00872AA3" w:rsidP="00872AA3">
      <w:pPr>
        <w:pStyle w:val="StyleHeaderGray-80"/>
        <w:tabs>
          <w:tab w:val="left" w:pos="0"/>
        </w:tabs>
        <w:ind w:left="0"/>
        <w:rPr>
          <w:b w:val="0"/>
          <w:bCs w:val="0"/>
          <w:color w:val="auto"/>
          <w:sz w:val="16"/>
          <w:szCs w:val="16"/>
          <w:lang w:val="fi-FI"/>
        </w:rPr>
      </w:pP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color w:val="auto"/>
          <w:sz w:val="20"/>
        </w:rPr>
      </w:pPr>
      <w:proofErr w:type="spellStart"/>
      <w:r w:rsidRPr="0012794D">
        <w:rPr>
          <w:rFonts w:cs="Arial"/>
          <w:color w:val="auto"/>
          <w:sz w:val="20"/>
        </w:rPr>
        <w:t>Seuraa</w:t>
      </w:r>
      <w:proofErr w:type="spellEnd"/>
      <w:r w:rsidRPr="0012794D">
        <w:rPr>
          <w:rFonts w:cs="Arial"/>
          <w:color w:val="auto"/>
          <w:sz w:val="20"/>
        </w:rPr>
        <w:t xml:space="preserve"> Check </w:t>
      </w:r>
      <w:proofErr w:type="spellStart"/>
      <w:r w:rsidRPr="0012794D">
        <w:rPr>
          <w:rFonts w:cs="Arial"/>
          <w:color w:val="auto"/>
          <w:sz w:val="20"/>
        </w:rPr>
        <w:t>Pointia</w:t>
      </w:r>
      <w:proofErr w:type="spellEnd"/>
      <w:r w:rsidRPr="0012794D">
        <w:rPr>
          <w:rFonts w:cs="Arial"/>
          <w:color w:val="auto"/>
          <w:sz w:val="20"/>
        </w:rPr>
        <w:t>:</w:t>
      </w: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bookmarkStart w:id="5" w:name="OLE_LINK7"/>
      <w:r w:rsidRPr="0012794D">
        <w:rPr>
          <w:rFonts w:cs="Arial"/>
          <w:b w:val="0"/>
          <w:sz w:val="20"/>
        </w:rPr>
        <w:t xml:space="preserve">Check </w:t>
      </w:r>
      <w:proofErr w:type="spellStart"/>
      <w:r w:rsidRPr="0012794D">
        <w:rPr>
          <w:rFonts w:cs="Arial"/>
          <w:b w:val="0"/>
          <w:sz w:val="20"/>
        </w:rPr>
        <w:t>Pointin</w:t>
      </w:r>
      <w:proofErr w:type="spellEnd"/>
      <w:r w:rsidRPr="0012794D">
        <w:rPr>
          <w:rFonts w:cs="Arial"/>
          <w:b w:val="0"/>
          <w:sz w:val="20"/>
        </w:rPr>
        <w:t xml:space="preserve"> </w:t>
      </w:r>
      <w:proofErr w:type="spellStart"/>
      <w:r w:rsidRPr="0012794D">
        <w:rPr>
          <w:rFonts w:cs="Arial"/>
          <w:b w:val="0"/>
          <w:sz w:val="20"/>
        </w:rPr>
        <w:t>blogi</w:t>
      </w:r>
      <w:proofErr w:type="spellEnd"/>
      <w:r w:rsidRPr="0012794D">
        <w:rPr>
          <w:rFonts w:cs="Arial"/>
          <w:b w:val="0"/>
          <w:sz w:val="20"/>
        </w:rPr>
        <w:t xml:space="preserve">: </w:t>
      </w:r>
      <w:hyperlink r:id="rId15" w:history="1">
        <w:r w:rsidRPr="0012794D">
          <w:rPr>
            <w:rStyle w:val="Hyperlinkki"/>
            <w:rFonts w:cs="Arial"/>
            <w:b w:val="0"/>
            <w:sz w:val="20"/>
          </w:rPr>
          <w:t>http://blog.checkpoint.com/</w:t>
        </w:r>
      </w:hyperlink>
      <w:r w:rsidRPr="0012794D">
        <w:rPr>
          <w:rFonts w:cs="Arial"/>
          <w:b w:val="0"/>
          <w:sz w:val="20"/>
        </w:rPr>
        <w:t xml:space="preserve"> </w:t>
      </w:r>
    </w:p>
    <w:bookmarkEnd w:id="5"/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Twitter: </w:t>
      </w:r>
      <w:hyperlink r:id="rId16" w:history="1">
        <w:r w:rsidRPr="0012794D">
          <w:rPr>
            <w:rStyle w:val="Hyperlinkki"/>
            <w:rFonts w:cs="Arial"/>
            <w:b w:val="0"/>
            <w:sz w:val="20"/>
          </w:rPr>
          <w:t>www.twitter.com/checkpointsw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Facebook: </w:t>
      </w:r>
      <w:hyperlink r:id="rId17" w:history="1">
        <w:r w:rsidRPr="0012794D">
          <w:rPr>
            <w:rStyle w:val="Hyperlinkki"/>
            <w:rFonts w:cs="Arial"/>
            <w:b w:val="0"/>
            <w:sz w:val="20"/>
          </w:rPr>
          <w:t>https://www.facebook.com/checkpointsoftware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YouTube: </w:t>
      </w:r>
      <w:hyperlink r:id="rId18" w:history="1">
        <w:r w:rsidRPr="0012794D">
          <w:rPr>
            <w:rStyle w:val="Hyperlinkki"/>
            <w:rFonts w:cs="Arial"/>
            <w:b w:val="0"/>
            <w:sz w:val="20"/>
          </w:rPr>
          <w:t>http://www.youtube.com/user/CPGlobal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sz w:val="20"/>
        </w:rPr>
      </w:pPr>
    </w:p>
    <w:p w:rsidR="002560B6" w:rsidRPr="00913149" w:rsidRDefault="00872AA3" w:rsidP="00D025AA">
      <w:pPr>
        <w:ind w:left="0"/>
        <w:rPr>
          <w:rFonts w:asciiTheme="minorHAnsi" w:hAnsiTheme="minorHAnsi"/>
          <w:i/>
          <w:sz w:val="22"/>
          <w:szCs w:val="28"/>
        </w:rPr>
      </w:pPr>
      <w:r w:rsidRPr="0012794D">
        <w:rPr>
          <w:rFonts w:cs="Arial"/>
          <w:b/>
          <w:bCs/>
          <w:sz w:val="20"/>
        </w:rPr>
        <w:t>Check Point Software Technologies Ltd.</w:t>
      </w:r>
      <w:r w:rsidRPr="0012794D">
        <w:rPr>
          <w:rFonts w:cs="Arial"/>
          <w:sz w:val="20"/>
        </w:rPr>
        <w:br/>
        <w:t xml:space="preserve">Check Point Software Technologies Ltd. </w:t>
      </w:r>
      <w:r w:rsidRPr="0012794D">
        <w:rPr>
          <w:rFonts w:cs="Arial"/>
          <w:sz w:val="20"/>
          <w:lang w:val="fi-FI"/>
        </w:rPr>
        <w:t>(</w:t>
      </w:r>
      <w:hyperlink r:id="rId19" w:history="1">
        <w:r w:rsidRPr="0012794D">
          <w:rPr>
            <w:rStyle w:val="Hyperlinkki"/>
            <w:rFonts w:eastAsia="Times" w:cs="Arial"/>
            <w:sz w:val="20"/>
            <w:lang w:val="fi-FI"/>
          </w:rPr>
          <w:t>www.checkpoint.com</w:t>
        </w:r>
      </w:hyperlink>
      <w:r w:rsidRPr="0012794D">
        <w:rPr>
          <w:rFonts w:cs="Arial"/>
          <w:sz w:val="20"/>
          <w:lang w:val="fi-FI"/>
        </w:rPr>
        <w:t xml:space="preserve">) on maailman suurin yksinomaan tietoturvaan keskittynyt yhtiö. Se on alan edelläkävijä ratkaisuillaan, jotka torjuvat asiakkaisiin kohdistuvat kyberhyökkäykset havaiten haittaohjelmat ja muut tunkeutujat ainutlaatuisen tehokkaasti. </w:t>
      </w:r>
      <w:proofErr w:type="spellStart"/>
      <w:r w:rsidRPr="0012794D">
        <w:rPr>
          <w:rFonts w:cs="Arial"/>
          <w:sz w:val="20"/>
          <w:lang w:val="fi-FI"/>
        </w:rPr>
        <w:t>Check</w:t>
      </w:r>
      <w:proofErr w:type="spellEnd"/>
      <w:r w:rsidRPr="0012794D">
        <w:rPr>
          <w:rFonts w:cs="Arial"/>
          <w:sz w:val="20"/>
          <w:lang w:val="fi-FI"/>
        </w:rPr>
        <w:t xml:space="preserve"> Pointin täydellinen tietoturva-arkkitehtuuri suojaa yritysverkot mobiililaitteisiin asti, ja sen ratkaisuja ohjataan kattavan ja intuitiivisen hallintajärjestelmän kautta. </w:t>
      </w:r>
      <w:proofErr w:type="spellStart"/>
      <w:r w:rsidRPr="0012794D">
        <w:rPr>
          <w:rFonts w:cs="Arial"/>
          <w:sz w:val="20"/>
          <w:lang w:val="fi-FI"/>
        </w:rPr>
        <w:t>Check</w:t>
      </w:r>
      <w:proofErr w:type="spellEnd"/>
      <w:r w:rsidRPr="0012794D">
        <w:rPr>
          <w:rFonts w:cs="Arial"/>
          <w:sz w:val="20"/>
          <w:lang w:val="fi-FI"/>
        </w:rPr>
        <w:t xml:space="preserve"> Point huolehtii yli 100 000 yrityksen ja yhteisön tietoturvatarpeista organisaation koosta riippumatta. </w:t>
      </w:r>
      <w:r w:rsidRPr="0012794D">
        <w:rPr>
          <w:rFonts w:cs="Arial"/>
          <w:sz w:val="20"/>
        </w:rPr>
        <w:t>At Check Point, we secure the future.</w:t>
      </w:r>
    </w:p>
    <w:sectPr w:rsidR="002560B6" w:rsidRPr="00913149" w:rsidSect="007E6473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3317" w:rsidRDefault="004E3317">
      <w:r>
        <w:separator/>
      </w:r>
    </w:p>
    <w:p w:rsidR="004E3317" w:rsidRDefault="004E3317"/>
  </w:endnote>
  <w:endnote w:type="continuationSeparator" w:id="0">
    <w:p w:rsidR="004E3317" w:rsidRDefault="004E3317">
      <w:r>
        <w:continuationSeparator/>
      </w:r>
    </w:p>
    <w:p w:rsidR="004E3317" w:rsidRDefault="004E33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6D54EB">
      <w:rPr>
        <w:rStyle w:val="Sivunumero"/>
        <w:rFonts w:cs="Arial"/>
        <w:noProof/>
        <w:color w:val="808080"/>
        <w:sz w:val="16"/>
        <w:szCs w:val="16"/>
      </w:rPr>
      <w:t>2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6" w:name="OLE_LINK2"/>
    <w:bookmarkStart w:id="7" w:name="OLE_LINK1"/>
    <w:bookmarkStart w:id="8" w:name="OLE_LINK5"/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9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6D54EB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6"/>
    <w:bookmarkEnd w:id="7"/>
    <w:bookmarkEnd w:id="8"/>
  </w:p>
  <w:bookmarkEnd w:id="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3317" w:rsidRDefault="004E3317">
      <w:r>
        <w:separator/>
      </w:r>
    </w:p>
    <w:p w:rsidR="004E3317" w:rsidRDefault="004E3317"/>
  </w:footnote>
  <w:footnote w:type="continuationSeparator" w:id="0">
    <w:p w:rsidR="004E3317" w:rsidRDefault="004E3317">
      <w:r>
        <w:continuationSeparator/>
      </w:r>
    </w:p>
    <w:p w:rsidR="004E3317" w:rsidRDefault="004E33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2pt;height:12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E30C7"/>
    <w:multiLevelType w:val="hybridMultilevel"/>
    <w:tmpl w:val="F96C65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6"/>
  </w:num>
  <w:num w:numId="4">
    <w:abstractNumId w:val="15"/>
  </w:num>
  <w:num w:numId="5">
    <w:abstractNumId w:val="17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</w:num>
  <w:num w:numId="19">
    <w:abstractNumId w:val="12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152F5"/>
    <w:rsid w:val="00015FEF"/>
    <w:rsid w:val="00022A04"/>
    <w:rsid w:val="000322E0"/>
    <w:rsid w:val="00033E0A"/>
    <w:rsid w:val="00040216"/>
    <w:rsid w:val="000414F2"/>
    <w:rsid w:val="0004442A"/>
    <w:rsid w:val="00045369"/>
    <w:rsid w:val="00055B86"/>
    <w:rsid w:val="00056272"/>
    <w:rsid w:val="00064017"/>
    <w:rsid w:val="000715C9"/>
    <w:rsid w:val="000722CF"/>
    <w:rsid w:val="000734E3"/>
    <w:rsid w:val="00090146"/>
    <w:rsid w:val="00094C38"/>
    <w:rsid w:val="000A0172"/>
    <w:rsid w:val="000A06E5"/>
    <w:rsid w:val="000A19D3"/>
    <w:rsid w:val="000A6BA0"/>
    <w:rsid w:val="000C36AA"/>
    <w:rsid w:val="000D1B03"/>
    <w:rsid w:val="000D3F87"/>
    <w:rsid w:val="000D4F46"/>
    <w:rsid w:val="000E144E"/>
    <w:rsid w:val="000F13D6"/>
    <w:rsid w:val="0010433D"/>
    <w:rsid w:val="00106EC4"/>
    <w:rsid w:val="00121DC0"/>
    <w:rsid w:val="00125FB6"/>
    <w:rsid w:val="00127261"/>
    <w:rsid w:val="0012753F"/>
    <w:rsid w:val="001276EC"/>
    <w:rsid w:val="0012794D"/>
    <w:rsid w:val="001361AD"/>
    <w:rsid w:val="00144687"/>
    <w:rsid w:val="0016690E"/>
    <w:rsid w:val="00172725"/>
    <w:rsid w:val="001828F0"/>
    <w:rsid w:val="001855FF"/>
    <w:rsid w:val="001966DD"/>
    <w:rsid w:val="001A46E2"/>
    <w:rsid w:val="001B2077"/>
    <w:rsid w:val="001B4426"/>
    <w:rsid w:val="001C33D1"/>
    <w:rsid w:val="001C48B3"/>
    <w:rsid w:val="001C6233"/>
    <w:rsid w:val="001D63D0"/>
    <w:rsid w:val="001D6FED"/>
    <w:rsid w:val="00203E2E"/>
    <w:rsid w:val="00212B84"/>
    <w:rsid w:val="00217EEF"/>
    <w:rsid w:val="002232D4"/>
    <w:rsid w:val="00223A35"/>
    <w:rsid w:val="002312EE"/>
    <w:rsid w:val="0023334C"/>
    <w:rsid w:val="00233C28"/>
    <w:rsid w:val="00240C79"/>
    <w:rsid w:val="00242EE4"/>
    <w:rsid w:val="0024625B"/>
    <w:rsid w:val="00253A75"/>
    <w:rsid w:val="002560B6"/>
    <w:rsid w:val="00265879"/>
    <w:rsid w:val="002658CC"/>
    <w:rsid w:val="00267C5B"/>
    <w:rsid w:val="00274371"/>
    <w:rsid w:val="002812FE"/>
    <w:rsid w:val="00283A43"/>
    <w:rsid w:val="0029151C"/>
    <w:rsid w:val="002962EC"/>
    <w:rsid w:val="002A420A"/>
    <w:rsid w:val="002B43B3"/>
    <w:rsid w:val="002C2EDB"/>
    <w:rsid w:val="002C65A5"/>
    <w:rsid w:val="002D1AD6"/>
    <w:rsid w:val="002D1D78"/>
    <w:rsid w:val="002D2C2A"/>
    <w:rsid w:val="002E378E"/>
    <w:rsid w:val="002F44CD"/>
    <w:rsid w:val="003071E1"/>
    <w:rsid w:val="0031716E"/>
    <w:rsid w:val="00325684"/>
    <w:rsid w:val="00327472"/>
    <w:rsid w:val="003302E1"/>
    <w:rsid w:val="00330B46"/>
    <w:rsid w:val="0033626F"/>
    <w:rsid w:val="00340AB2"/>
    <w:rsid w:val="0035527A"/>
    <w:rsid w:val="00355432"/>
    <w:rsid w:val="00397F54"/>
    <w:rsid w:val="003A5C48"/>
    <w:rsid w:val="003C4CFF"/>
    <w:rsid w:val="003C625D"/>
    <w:rsid w:val="003D3E30"/>
    <w:rsid w:val="003D744B"/>
    <w:rsid w:val="003E6974"/>
    <w:rsid w:val="003F62AE"/>
    <w:rsid w:val="004031AB"/>
    <w:rsid w:val="00403778"/>
    <w:rsid w:val="0041037D"/>
    <w:rsid w:val="004151CC"/>
    <w:rsid w:val="00416BEA"/>
    <w:rsid w:val="004404ED"/>
    <w:rsid w:val="00446180"/>
    <w:rsid w:val="0045062C"/>
    <w:rsid w:val="00460EEE"/>
    <w:rsid w:val="00462CA1"/>
    <w:rsid w:val="00467CD8"/>
    <w:rsid w:val="00470268"/>
    <w:rsid w:val="004753C4"/>
    <w:rsid w:val="004821BD"/>
    <w:rsid w:val="00491F55"/>
    <w:rsid w:val="00495529"/>
    <w:rsid w:val="00495A8F"/>
    <w:rsid w:val="004A1B07"/>
    <w:rsid w:val="004A2B92"/>
    <w:rsid w:val="004A7520"/>
    <w:rsid w:val="004B0E48"/>
    <w:rsid w:val="004B4E29"/>
    <w:rsid w:val="004C3332"/>
    <w:rsid w:val="004D2F1E"/>
    <w:rsid w:val="004E3317"/>
    <w:rsid w:val="004F11B7"/>
    <w:rsid w:val="004F52B4"/>
    <w:rsid w:val="00521B9F"/>
    <w:rsid w:val="005235E2"/>
    <w:rsid w:val="00531D56"/>
    <w:rsid w:val="00533A05"/>
    <w:rsid w:val="00533F5D"/>
    <w:rsid w:val="00543991"/>
    <w:rsid w:val="005567ED"/>
    <w:rsid w:val="00560542"/>
    <w:rsid w:val="00560BBB"/>
    <w:rsid w:val="00560C30"/>
    <w:rsid w:val="005742D5"/>
    <w:rsid w:val="00576469"/>
    <w:rsid w:val="00576694"/>
    <w:rsid w:val="005900CA"/>
    <w:rsid w:val="00596AE3"/>
    <w:rsid w:val="005A29EF"/>
    <w:rsid w:val="005A5A1A"/>
    <w:rsid w:val="005B19B4"/>
    <w:rsid w:val="005B29E8"/>
    <w:rsid w:val="005B34B9"/>
    <w:rsid w:val="005B452D"/>
    <w:rsid w:val="005B4A44"/>
    <w:rsid w:val="005C430A"/>
    <w:rsid w:val="005E08B1"/>
    <w:rsid w:val="005E0E6D"/>
    <w:rsid w:val="005E5E71"/>
    <w:rsid w:val="005F4F3F"/>
    <w:rsid w:val="005F7742"/>
    <w:rsid w:val="00612A75"/>
    <w:rsid w:val="00613455"/>
    <w:rsid w:val="006219F6"/>
    <w:rsid w:val="00630AB8"/>
    <w:rsid w:val="00632289"/>
    <w:rsid w:val="00633A5C"/>
    <w:rsid w:val="006402A9"/>
    <w:rsid w:val="0064379B"/>
    <w:rsid w:val="00644A99"/>
    <w:rsid w:val="0065395D"/>
    <w:rsid w:val="006630D4"/>
    <w:rsid w:val="0066350B"/>
    <w:rsid w:val="006950FF"/>
    <w:rsid w:val="006A297C"/>
    <w:rsid w:val="006A4BBA"/>
    <w:rsid w:val="006B290F"/>
    <w:rsid w:val="006B6B11"/>
    <w:rsid w:val="006C33C3"/>
    <w:rsid w:val="006D51ED"/>
    <w:rsid w:val="006D54EB"/>
    <w:rsid w:val="006E6D1F"/>
    <w:rsid w:val="006E7890"/>
    <w:rsid w:val="006E7E59"/>
    <w:rsid w:val="006F0DDE"/>
    <w:rsid w:val="006F447B"/>
    <w:rsid w:val="006F471C"/>
    <w:rsid w:val="006F4CC3"/>
    <w:rsid w:val="007037A0"/>
    <w:rsid w:val="007062FC"/>
    <w:rsid w:val="0071216A"/>
    <w:rsid w:val="00742B34"/>
    <w:rsid w:val="007434B2"/>
    <w:rsid w:val="00760F63"/>
    <w:rsid w:val="00763E0D"/>
    <w:rsid w:val="00767A37"/>
    <w:rsid w:val="00771AD7"/>
    <w:rsid w:val="00771B42"/>
    <w:rsid w:val="00777C52"/>
    <w:rsid w:val="0078087D"/>
    <w:rsid w:val="00781476"/>
    <w:rsid w:val="007842C4"/>
    <w:rsid w:val="007A07CB"/>
    <w:rsid w:val="007A681D"/>
    <w:rsid w:val="007A6845"/>
    <w:rsid w:val="007B0EC3"/>
    <w:rsid w:val="007C1868"/>
    <w:rsid w:val="007E2B71"/>
    <w:rsid w:val="007E3EA3"/>
    <w:rsid w:val="007E6473"/>
    <w:rsid w:val="00800C77"/>
    <w:rsid w:val="008022CB"/>
    <w:rsid w:val="00805D3C"/>
    <w:rsid w:val="00821313"/>
    <w:rsid w:val="008218D3"/>
    <w:rsid w:val="0083084B"/>
    <w:rsid w:val="00834945"/>
    <w:rsid w:val="0084610C"/>
    <w:rsid w:val="00872AA3"/>
    <w:rsid w:val="00873CE9"/>
    <w:rsid w:val="00873E91"/>
    <w:rsid w:val="008754DB"/>
    <w:rsid w:val="008763C4"/>
    <w:rsid w:val="008770C9"/>
    <w:rsid w:val="00886500"/>
    <w:rsid w:val="008A5B0E"/>
    <w:rsid w:val="008B2913"/>
    <w:rsid w:val="008C3AD7"/>
    <w:rsid w:val="008C4095"/>
    <w:rsid w:val="008D0DB8"/>
    <w:rsid w:val="008E14DD"/>
    <w:rsid w:val="008E509A"/>
    <w:rsid w:val="008E7290"/>
    <w:rsid w:val="008F203E"/>
    <w:rsid w:val="008F23C7"/>
    <w:rsid w:val="009205C1"/>
    <w:rsid w:val="009228FF"/>
    <w:rsid w:val="009262CA"/>
    <w:rsid w:val="00926638"/>
    <w:rsid w:val="0094380D"/>
    <w:rsid w:val="00951AFF"/>
    <w:rsid w:val="00952DF8"/>
    <w:rsid w:val="00956A9F"/>
    <w:rsid w:val="00960A98"/>
    <w:rsid w:val="00960F94"/>
    <w:rsid w:val="009620BE"/>
    <w:rsid w:val="00975489"/>
    <w:rsid w:val="009770B5"/>
    <w:rsid w:val="009826BF"/>
    <w:rsid w:val="009978BF"/>
    <w:rsid w:val="009A363C"/>
    <w:rsid w:val="009A4A19"/>
    <w:rsid w:val="009A607B"/>
    <w:rsid w:val="009C71D3"/>
    <w:rsid w:val="009D30E0"/>
    <w:rsid w:val="009D365F"/>
    <w:rsid w:val="009D4070"/>
    <w:rsid w:val="009D7A25"/>
    <w:rsid w:val="009F0CF4"/>
    <w:rsid w:val="009F7CD3"/>
    <w:rsid w:val="00A02311"/>
    <w:rsid w:val="00A04518"/>
    <w:rsid w:val="00A04712"/>
    <w:rsid w:val="00A1174D"/>
    <w:rsid w:val="00A202A7"/>
    <w:rsid w:val="00A229AA"/>
    <w:rsid w:val="00A266D9"/>
    <w:rsid w:val="00A4267A"/>
    <w:rsid w:val="00A433CF"/>
    <w:rsid w:val="00A66F24"/>
    <w:rsid w:val="00A70617"/>
    <w:rsid w:val="00A73E91"/>
    <w:rsid w:val="00A77849"/>
    <w:rsid w:val="00A81112"/>
    <w:rsid w:val="00A8125D"/>
    <w:rsid w:val="00A82A31"/>
    <w:rsid w:val="00A90DDF"/>
    <w:rsid w:val="00A95CCC"/>
    <w:rsid w:val="00AB0F70"/>
    <w:rsid w:val="00AB1C13"/>
    <w:rsid w:val="00AB3155"/>
    <w:rsid w:val="00AB6F37"/>
    <w:rsid w:val="00AC60E7"/>
    <w:rsid w:val="00AD76A1"/>
    <w:rsid w:val="00AF6099"/>
    <w:rsid w:val="00AF6675"/>
    <w:rsid w:val="00B014C0"/>
    <w:rsid w:val="00B1029C"/>
    <w:rsid w:val="00B1034F"/>
    <w:rsid w:val="00B255FE"/>
    <w:rsid w:val="00B26D8D"/>
    <w:rsid w:val="00B35169"/>
    <w:rsid w:val="00B4428B"/>
    <w:rsid w:val="00B64CDC"/>
    <w:rsid w:val="00B73FD1"/>
    <w:rsid w:val="00B8323B"/>
    <w:rsid w:val="00B83441"/>
    <w:rsid w:val="00B943C8"/>
    <w:rsid w:val="00BB5028"/>
    <w:rsid w:val="00BD1DA5"/>
    <w:rsid w:val="00BE3626"/>
    <w:rsid w:val="00BE698D"/>
    <w:rsid w:val="00BF0C92"/>
    <w:rsid w:val="00C01498"/>
    <w:rsid w:val="00C10A32"/>
    <w:rsid w:val="00C1369B"/>
    <w:rsid w:val="00C21362"/>
    <w:rsid w:val="00C24087"/>
    <w:rsid w:val="00C27422"/>
    <w:rsid w:val="00C277E4"/>
    <w:rsid w:val="00C30541"/>
    <w:rsid w:val="00C30EAE"/>
    <w:rsid w:val="00C33BF7"/>
    <w:rsid w:val="00C44BE1"/>
    <w:rsid w:val="00C60D11"/>
    <w:rsid w:val="00C6161C"/>
    <w:rsid w:val="00C6193A"/>
    <w:rsid w:val="00C61D9E"/>
    <w:rsid w:val="00C620B8"/>
    <w:rsid w:val="00C70ECA"/>
    <w:rsid w:val="00C8158F"/>
    <w:rsid w:val="00C8697D"/>
    <w:rsid w:val="00C902B1"/>
    <w:rsid w:val="00C96C8F"/>
    <w:rsid w:val="00CC0345"/>
    <w:rsid w:val="00CC1F5B"/>
    <w:rsid w:val="00CC7905"/>
    <w:rsid w:val="00CD7F1A"/>
    <w:rsid w:val="00CE21C8"/>
    <w:rsid w:val="00CE364A"/>
    <w:rsid w:val="00CE6A56"/>
    <w:rsid w:val="00CF5F7C"/>
    <w:rsid w:val="00D001FB"/>
    <w:rsid w:val="00D025AA"/>
    <w:rsid w:val="00D04214"/>
    <w:rsid w:val="00D042EA"/>
    <w:rsid w:val="00D12A6C"/>
    <w:rsid w:val="00D13486"/>
    <w:rsid w:val="00D14C8D"/>
    <w:rsid w:val="00D21214"/>
    <w:rsid w:val="00D4463C"/>
    <w:rsid w:val="00D46E4E"/>
    <w:rsid w:val="00D539D9"/>
    <w:rsid w:val="00D578DF"/>
    <w:rsid w:val="00D6761A"/>
    <w:rsid w:val="00D76D75"/>
    <w:rsid w:val="00D93245"/>
    <w:rsid w:val="00D942A2"/>
    <w:rsid w:val="00D9714A"/>
    <w:rsid w:val="00DA62C6"/>
    <w:rsid w:val="00DB1102"/>
    <w:rsid w:val="00DC15FC"/>
    <w:rsid w:val="00DC6C54"/>
    <w:rsid w:val="00DD224C"/>
    <w:rsid w:val="00E307C3"/>
    <w:rsid w:val="00E50328"/>
    <w:rsid w:val="00E54F7E"/>
    <w:rsid w:val="00E66E38"/>
    <w:rsid w:val="00E670E9"/>
    <w:rsid w:val="00E855F6"/>
    <w:rsid w:val="00E86182"/>
    <w:rsid w:val="00E86BE6"/>
    <w:rsid w:val="00E92F20"/>
    <w:rsid w:val="00EA3979"/>
    <w:rsid w:val="00EB1890"/>
    <w:rsid w:val="00EB2E83"/>
    <w:rsid w:val="00ED25E7"/>
    <w:rsid w:val="00EF1035"/>
    <w:rsid w:val="00EF2307"/>
    <w:rsid w:val="00EF41DA"/>
    <w:rsid w:val="00F1090C"/>
    <w:rsid w:val="00F1414C"/>
    <w:rsid w:val="00F45596"/>
    <w:rsid w:val="00F51ADC"/>
    <w:rsid w:val="00F55250"/>
    <w:rsid w:val="00F63049"/>
    <w:rsid w:val="00F67953"/>
    <w:rsid w:val="00F7276C"/>
    <w:rsid w:val="00F81298"/>
    <w:rsid w:val="00F903CE"/>
    <w:rsid w:val="00FA12A1"/>
    <w:rsid w:val="00FB1B19"/>
    <w:rsid w:val="00FB3A56"/>
    <w:rsid w:val="00FB56AE"/>
    <w:rsid w:val="00FB5B04"/>
    <w:rsid w:val="00FC473A"/>
    <w:rsid w:val="00FC5A16"/>
    <w:rsid w:val="00FC76BE"/>
    <w:rsid w:val="00FD68E2"/>
    <w:rsid w:val="00FD75E9"/>
    <w:rsid w:val="00FF26BF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4:docId w14:val="0B597F6D"/>
  <w15:docId w15:val="{5131BD98-64C3-41FB-AC9A-02D80F6B5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uiPriority w:val="99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  <w:style w:type="character" w:styleId="Voimakas">
    <w:name w:val="Strong"/>
    <w:basedOn w:val="Kappaleenoletusfontti"/>
    <w:uiPriority w:val="22"/>
    <w:qFormat/>
    <w:rsid w:val="005B29E8"/>
    <w:rPr>
      <w:b/>
      <w:bCs/>
    </w:rPr>
  </w:style>
  <w:style w:type="paragraph" w:styleId="NormaaliWWW">
    <w:name w:val="Normal (Web)"/>
    <w:basedOn w:val="Normaali"/>
    <w:uiPriority w:val="99"/>
    <w:semiHidden/>
    <w:unhideWhenUsed/>
    <w:rsid w:val="00144687"/>
    <w:pPr>
      <w:spacing w:before="100" w:beforeAutospacing="1" w:after="100" w:afterAutospacing="1"/>
      <w:ind w:left="0"/>
    </w:pPr>
    <w:rPr>
      <w:rFonts w:ascii="Times New Roman" w:eastAsiaTheme="minorHAnsi" w:hAnsi="Times New Roman"/>
      <w:szCs w:val="24"/>
      <w:lang w:val="fi-FI" w:eastAsia="fi-FI" w:bidi="ar-SA"/>
    </w:rPr>
  </w:style>
  <w:style w:type="character" w:customStyle="1" w:styleId="votsikko">
    <w:name w:val="votsikko"/>
    <w:basedOn w:val="Kappaleenoletusfontti"/>
    <w:rsid w:val="00144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og.checkpoint.com/2016/02/04/hummingbad-a-persistent-mobile-chain-attack/" TargetMode="External"/><Relationship Id="rId13" Type="http://schemas.openxmlformats.org/officeDocument/2006/relationships/hyperlink" Target="mailto:petris.@checkpoint.com" TargetMode="External"/><Relationship Id="rId18" Type="http://schemas.openxmlformats.org/officeDocument/2006/relationships/hyperlink" Target="http://www.youtube.com/user/CPGlobal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://blog.checkpoint.com" TargetMode="External"/><Relationship Id="rId17" Type="http://schemas.openxmlformats.org/officeDocument/2006/relationships/hyperlink" Target="https://www.facebook.com/checkpointsoftware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://www.twitter.com/checkpointsw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hreatwiki.checkpoint.com/threatwiki/public.htm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blog.checkpoint.com/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threat-cloud.com/ThreatPortal/" TargetMode="External"/><Relationship Id="rId19" Type="http://schemas.openxmlformats.org/officeDocument/2006/relationships/hyperlink" Target="http://www.checkpoin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log.checkpoint.com/2015/07/02/matsnu-a-new-malware-discovery/" TargetMode="External"/><Relationship Id="rId14" Type="http://schemas.openxmlformats.org/officeDocument/2006/relationships/hyperlink" Target="mailto:maija.rauha@osg.fi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887F04-B1FF-4F04-8EF1-FDB79A2B5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9</Words>
  <Characters>4613</Characters>
  <Application>Microsoft Office Word</Application>
  <DocSecurity>0</DocSecurity>
  <Lines>38</Lines>
  <Paragraphs>10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3</cp:revision>
  <cp:lastPrinted>2016-03-22T11:04:00Z</cp:lastPrinted>
  <dcterms:created xsi:type="dcterms:W3CDTF">2016-03-30T08:40:00Z</dcterms:created>
  <dcterms:modified xsi:type="dcterms:W3CDTF">2016-03-30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Classification_2">
    <vt:lpwstr>VWB3ZnR5dHFGZkpgd2p3YXSJPnOLKnQ0JTU7nIKSISaSPCwqOlKBnpaAjYSSP4KdmpOZn5+MnIBHhpyDTikhWSo+OjVdJ15RWyQ=</vt:lpwstr>
  </property>
  <property fmtid="{D5CDD505-2E9C-101B-9397-08002B2CF9AE}" pid="16" name="lqminfo">
    <vt:i4>2</vt:i4>
  </property>
  <property fmtid="{D5CDD505-2E9C-101B-9397-08002B2CF9AE}" pid="17" name="lqmsess">
    <vt:lpwstr>df8133ca-92df-4bd8-9809-72b7a6070f4c</vt:lpwstr>
  </property>
</Properties>
</file>